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DD86C" w14:textId="6222E098" w:rsidR="00C71ED9" w:rsidRPr="00F46AD2" w:rsidRDefault="00F46AD2">
      <w:pPr>
        <w:rPr>
          <w:b/>
          <w:bCs/>
        </w:rPr>
      </w:pPr>
      <w:r w:rsidRPr="00F46AD2">
        <w:rPr>
          <w:b/>
          <w:bCs/>
        </w:rPr>
        <w:t>ensemble methods:</w:t>
      </w:r>
    </w:p>
    <w:p w14:paraId="6F0EFF69" w14:textId="1CCAECF1" w:rsidR="00F46AD2" w:rsidRDefault="00F46AD2">
      <w:r>
        <w:t>1. create multiple dataset</w:t>
      </w:r>
    </w:p>
    <w:p w14:paraId="2FF08D8D" w14:textId="4E98CB0C" w:rsidR="00F46AD2" w:rsidRDefault="00F46AD2">
      <w:r>
        <w:t>2. build multiple classifiers</w:t>
      </w:r>
    </w:p>
    <w:p w14:paraId="56B25B02" w14:textId="3FEF9D95" w:rsidR="00F46AD2" w:rsidRDefault="00F46AD2">
      <w:r>
        <w:t>3. combine classifiers</w:t>
      </w:r>
    </w:p>
    <w:p w14:paraId="04C454F8" w14:textId="7AFC5B46" w:rsidR="00F46AD2" w:rsidRDefault="00F46AD2"/>
    <w:p w14:paraId="3E467A93" w14:textId="30D933D8" w:rsidR="00F46AD2" w:rsidRDefault="00F46AD2"/>
    <w:p w14:paraId="17A6A22A" w14:textId="6EA7DDAD" w:rsidR="00F46AD2" w:rsidRDefault="00F46AD2"/>
    <w:p w14:paraId="38F02D6F" w14:textId="5AA40A4E" w:rsidR="00F46AD2" w:rsidRDefault="00F46AD2">
      <w:r>
        <w:t>bagging</w:t>
      </w:r>
      <w:r w:rsidR="00533C21">
        <w:t xml:space="preserve"> (bootstrap aggregation) </w:t>
      </w:r>
    </w:p>
    <w:p w14:paraId="60D3FF22" w14:textId="4CAE7948" w:rsidR="00F46AD2" w:rsidRDefault="00F46AD2" w:rsidP="00F46AD2">
      <w:pPr>
        <w:pStyle w:val="ListParagraph"/>
        <w:numPr>
          <w:ilvl w:val="0"/>
          <w:numId w:val="1"/>
        </w:numPr>
      </w:pPr>
      <w:r>
        <w:t>making multiple replicates of original data by sampling with replacement from the training set</w:t>
      </w:r>
      <w:r w:rsidR="00533C21">
        <w:t xml:space="preserve"> (replicates same size as original)</w:t>
      </w:r>
    </w:p>
    <w:p w14:paraId="774FDD88" w14:textId="0C0807DA" w:rsidR="00F46AD2" w:rsidRDefault="00533C21" w:rsidP="00F46AD2">
      <w:pPr>
        <w:pStyle w:val="ListParagraph"/>
        <w:numPr>
          <w:ilvl w:val="0"/>
          <w:numId w:val="1"/>
        </w:numPr>
      </w:pPr>
      <w:r>
        <w:t>construct a single classifier for each replicate</w:t>
      </w:r>
    </w:p>
    <w:p w14:paraId="2B21FDE7" w14:textId="7DA6595E" w:rsidR="00533C21" w:rsidRDefault="00533C21" w:rsidP="00F46AD2">
      <w:pPr>
        <w:pStyle w:val="ListParagraph"/>
        <w:numPr>
          <w:ilvl w:val="0"/>
          <w:numId w:val="1"/>
        </w:numPr>
      </w:pPr>
      <w:r>
        <w:t>combine classifiers by taking a majority vote to produce the final decision</w:t>
      </w:r>
    </w:p>
    <w:p w14:paraId="71BF5E4F" w14:textId="5234D4C9" w:rsidR="008102D4" w:rsidRDefault="008102D4" w:rsidP="008102D4">
      <w:r>
        <w:rPr>
          <w:noProof/>
        </w:rPr>
        <w:drawing>
          <wp:inline distT="0" distB="0" distL="0" distR="0" wp14:anchorId="0A1DE663" wp14:editId="7C69D54E">
            <wp:extent cx="5731510" cy="24396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5D062" w14:textId="77F52B44" w:rsidR="002A7AF6" w:rsidRDefault="002A7AF6" w:rsidP="00533C21"/>
    <w:p w14:paraId="1389CE69" w14:textId="28C04B9E" w:rsidR="00316DE3" w:rsidRDefault="00316DE3" w:rsidP="00533C21"/>
    <w:p w14:paraId="7421AC16" w14:textId="339D5732" w:rsidR="00316DE3" w:rsidRDefault="00316DE3" w:rsidP="00533C21">
      <w:r>
        <w:t>random forest:</w:t>
      </w:r>
    </w:p>
    <w:p w14:paraId="3626E046" w14:textId="5BC4E986" w:rsidR="00316DE3" w:rsidRDefault="00316DE3" w:rsidP="00533C21">
      <w:r>
        <w:t xml:space="preserve">a refinement of bagged decision trees </w:t>
      </w:r>
    </w:p>
    <w:p w14:paraId="2C3FB1F1" w14:textId="113285C2" w:rsidR="00316DE3" w:rsidRPr="00492293" w:rsidRDefault="00316DE3" w:rsidP="00316DE3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create multiple data sets from original training set using subsets of data points and </w:t>
      </w:r>
      <w:r w:rsidRPr="00492293">
        <w:rPr>
          <w:b/>
          <w:bCs/>
        </w:rPr>
        <w:t>subsets of attributes</w:t>
      </w:r>
    </w:p>
    <w:p w14:paraId="5A422004" w14:textId="32A1908C" w:rsidR="00316DE3" w:rsidRDefault="00316DE3" w:rsidP="00316DE3">
      <w:pPr>
        <w:pStyle w:val="ListParagraph"/>
        <w:numPr>
          <w:ilvl w:val="0"/>
          <w:numId w:val="3"/>
        </w:numPr>
      </w:pPr>
      <w:r>
        <w:t>build a decision tree classifier for each data set</w:t>
      </w:r>
    </w:p>
    <w:p w14:paraId="7B3309F2" w14:textId="65B76FD2" w:rsidR="00316DE3" w:rsidRDefault="00316DE3" w:rsidP="00316DE3">
      <w:pPr>
        <w:pStyle w:val="ListParagraph"/>
        <w:numPr>
          <w:ilvl w:val="0"/>
          <w:numId w:val="3"/>
        </w:numPr>
      </w:pPr>
      <w:r>
        <w:t>combine classifiers by taking a majority vote to produce the final decision</w:t>
      </w:r>
    </w:p>
    <w:p w14:paraId="3638E001" w14:textId="33DD29F8" w:rsidR="00316DE3" w:rsidRDefault="008102D4" w:rsidP="00533C21">
      <w:r>
        <w:rPr>
          <w:noProof/>
        </w:rPr>
        <w:drawing>
          <wp:inline distT="0" distB="0" distL="0" distR="0" wp14:anchorId="7FE98677" wp14:editId="564F33A2">
            <wp:extent cx="5778500" cy="2462873"/>
            <wp:effectExtent l="0" t="0" r="0" b="0"/>
            <wp:docPr id="1" name="Picture 1" descr="图解随机森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图解随机森林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952" cy="247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844D0" w14:textId="77777777" w:rsidR="00316DE3" w:rsidRDefault="00316DE3" w:rsidP="00533C21"/>
    <w:p w14:paraId="35476A1D" w14:textId="193B3D54" w:rsidR="002A7AF6" w:rsidRDefault="002A7AF6" w:rsidP="00533C21">
      <w:r>
        <w:lastRenderedPageBreak/>
        <w:t>boosting:</w:t>
      </w:r>
    </w:p>
    <w:p w14:paraId="10AC8487" w14:textId="406A63F2" w:rsidR="002A7AF6" w:rsidRDefault="002A7AF6" w:rsidP="00533C21">
      <w:r>
        <w:t>for each tree:</w:t>
      </w:r>
    </w:p>
    <w:p w14:paraId="4C8914C1" w14:textId="53F8B4C8" w:rsidR="002A7AF6" w:rsidRDefault="002A7AF6" w:rsidP="002A7AF6">
      <w:pPr>
        <w:pStyle w:val="ListParagraph"/>
        <w:numPr>
          <w:ilvl w:val="0"/>
          <w:numId w:val="2"/>
        </w:numPr>
      </w:pPr>
      <w:r>
        <w:t>assign equal weights to each point in training set, fit basic tree</w:t>
      </w:r>
    </w:p>
    <w:p w14:paraId="7FC0E67D" w14:textId="77777777" w:rsidR="002A7AF6" w:rsidRDefault="002A7AF6" w:rsidP="002A7AF6">
      <w:pPr>
        <w:pStyle w:val="ListParagraph"/>
        <w:numPr>
          <w:ilvl w:val="0"/>
          <w:numId w:val="2"/>
        </w:numPr>
      </w:pPr>
      <w:r>
        <w:t xml:space="preserve">repeat n iterations: </w:t>
      </w:r>
    </w:p>
    <w:p w14:paraId="073C488F" w14:textId="2657342F" w:rsidR="002A7AF6" w:rsidRDefault="002A7AF6" w:rsidP="002A7AF6">
      <w:pPr>
        <w:pStyle w:val="ListParagraph"/>
        <w:numPr>
          <w:ilvl w:val="1"/>
          <w:numId w:val="2"/>
        </w:numPr>
      </w:pPr>
      <w:r>
        <w:t>update weights of misclassified items and normalise</w:t>
      </w:r>
    </w:p>
    <w:p w14:paraId="7A79C2C4" w14:textId="658F46BE" w:rsidR="002A7AF6" w:rsidRDefault="002A7AF6" w:rsidP="002A7AF6">
      <w:pPr>
        <w:pStyle w:val="ListParagraph"/>
        <w:numPr>
          <w:ilvl w:val="1"/>
          <w:numId w:val="2"/>
        </w:numPr>
      </w:pPr>
      <w:r>
        <w:t xml:space="preserve">update tree </w:t>
      </w:r>
    </w:p>
    <w:p w14:paraId="4499CE0D" w14:textId="3E3B7A68" w:rsidR="002A7AF6" w:rsidRDefault="002A7AF6" w:rsidP="002A7AF6">
      <w:pPr>
        <w:pStyle w:val="ListParagraph"/>
        <w:numPr>
          <w:ilvl w:val="1"/>
          <w:numId w:val="2"/>
        </w:numPr>
      </w:pPr>
      <w:r>
        <w:t>build on current tree</w:t>
      </w:r>
    </w:p>
    <w:p w14:paraId="0AD3B1D0" w14:textId="4931F00A" w:rsidR="002A7AF6" w:rsidRDefault="002A7AF6" w:rsidP="002A7AF6">
      <w:pPr>
        <w:pStyle w:val="ListParagraph"/>
        <w:numPr>
          <w:ilvl w:val="0"/>
          <w:numId w:val="2"/>
        </w:numPr>
      </w:pPr>
      <w:r>
        <w:t>output the final classifier as weighted sum of votes from each tree</w:t>
      </w:r>
    </w:p>
    <w:p w14:paraId="1BD29D1B" w14:textId="75D494AB" w:rsidR="002A7AF6" w:rsidRDefault="008102D4" w:rsidP="002A7AF6">
      <w:r>
        <w:rPr>
          <w:noProof/>
        </w:rPr>
        <w:drawing>
          <wp:inline distT="0" distB="0" distL="0" distR="0" wp14:anchorId="072701B1" wp14:editId="1253F20C">
            <wp:extent cx="5731510" cy="2439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D9C8F" w14:textId="77777777" w:rsidR="002A7AF6" w:rsidRDefault="002A7AF6" w:rsidP="002A7AF6"/>
    <w:p w14:paraId="2AFB24F8" w14:textId="763905D3" w:rsidR="00533C21" w:rsidRDefault="008102D4" w:rsidP="00533C21">
      <w:r w:rsidRPr="008102D4">
        <w:rPr>
          <w:rFonts w:hint="eastAsia"/>
        </w:rPr>
        <w:t xml:space="preserve">Bagging </w:t>
      </w:r>
      <w:r>
        <w:rPr>
          <w:rFonts w:hint="eastAsia"/>
        </w:rPr>
        <w:t>VS</w:t>
      </w:r>
      <w:r w:rsidRPr="008102D4">
        <w:rPr>
          <w:rFonts w:hint="eastAsia"/>
        </w:rPr>
        <w:t xml:space="preserve"> Boosting</w:t>
      </w:r>
    </w:p>
    <w:p w14:paraId="6C54CBB8" w14:textId="04A16D03" w:rsidR="00533C21" w:rsidRDefault="00533C21" w:rsidP="00533C21"/>
    <w:p w14:paraId="764771B9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样本选择上：</w:t>
      </w:r>
    </w:p>
    <w:p w14:paraId="2DE2B913" w14:textId="77777777" w:rsidR="008102D4" w:rsidRPr="008102D4" w:rsidRDefault="008102D4" w:rsidP="008102D4">
      <w:pPr>
        <w:rPr>
          <w:sz w:val="18"/>
          <w:szCs w:val="18"/>
        </w:rPr>
      </w:pPr>
    </w:p>
    <w:p w14:paraId="6DE2DE73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Bagging</w:t>
      </w:r>
      <w:r w:rsidRPr="008102D4">
        <w:rPr>
          <w:rFonts w:hint="eastAsia"/>
          <w:sz w:val="18"/>
          <w:szCs w:val="18"/>
        </w:rPr>
        <w:t>：训练集是在原始集中有放回选取的，从原始集中选出的各轮训练集之间是独立的。</w:t>
      </w:r>
    </w:p>
    <w:p w14:paraId="337CC5BC" w14:textId="77777777" w:rsidR="008102D4" w:rsidRPr="008102D4" w:rsidRDefault="008102D4" w:rsidP="008102D4">
      <w:pPr>
        <w:rPr>
          <w:sz w:val="18"/>
          <w:szCs w:val="18"/>
        </w:rPr>
      </w:pPr>
    </w:p>
    <w:p w14:paraId="54BA7CC3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Boosting</w:t>
      </w:r>
      <w:r w:rsidRPr="008102D4">
        <w:rPr>
          <w:rFonts w:hint="eastAsia"/>
          <w:sz w:val="18"/>
          <w:szCs w:val="18"/>
        </w:rPr>
        <w:t>：每一轮的训练集不变，只是训练集中每个样例在分类器中的权重发生变化。而权值是根据上一轮的分类结果进行调整。</w:t>
      </w:r>
    </w:p>
    <w:p w14:paraId="115118EA" w14:textId="77777777" w:rsidR="008102D4" w:rsidRPr="008102D4" w:rsidRDefault="008102D4" w:rsidP="008102D4">
      <w:pPr>
        <w:rPr>
          <w:sz w:val="18"/>
          <w:szCs w:val="18"/>
        </w:rPr>
      </w:pPr>
    </w:p>
    <w:p w14:paraId="6F3574D7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样例权重：</w:t>
      </w:r>
    </w:p>
    <w:p w14:paraId="70D03FE8" w14:textId="77777777" w:rsidR="008102D4" w:rsidRPr="008102D4" w:rsidRDefault="008102D4" w:rsidP="008102D4">
      <w:pPr>
        <w:rPr>
          <w:sz w:val="18"/>
          <w:szCs w:val="18"/>
        </w:rPr>
      </w:pPr>
    </w:p>
    <w:p w14:paraId="0030A564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Bagging</w:t>
      </w:r>
      <w:r w:rsidRPr="008102D4">
        <w:rPr>
          <w:rFonts w:hint="eastAsia"/>
          <w:sz w:val="18"/>
          <w:szCs w:val="18"/>
        </w:rPr>
        <w:t>：使用均匀取样，每个样例的权重相等</w:t>
      </w:r>
    </w:p>
    <w:p w14:paraId="6545956A" w14:textId="77777777" w:rsidR="008102D4" w:rsidRPr="008102D4" w:rsidRDefault="008102D4" w:rsidP="008102D4">
      <w:pPr>
        <w:rPr>
          <w:sz w:val="18"/>
          <w:szCs w:val="18"/>
        </w:rPr>
      </w:pPr>
    </w:p>
    <w:p w14:paraId="3981E42B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Boosting</w:t>
      </w:r>
      <w:r w:rsidRPr="008102D4">
        <w:rPr>
          <w:rFonts w:hint="eastAsia"/>
          <w:sz w:val="18"/>
          <w:szCs w:val="18"/>
        </w:rPr>
        <w:t>：根据错误率不断调整样例的权值，错误率越大则权重越大。</w:t>
      </w:r>
    </w:p>
    <w:p w14:paraId="471B139F" w14:textId="77777777" w:rsidR="008102D4" w:rsidRPr="008102D4" w:rsidRDefault="008102D4" w:rsidP="008102D4">
      <w:pPr>
        <w:rPr>
          <w:sz w:val="18"/>
          <w:szCs w:val="18"/>
        </w:rPr>
      </w:pPr>
    </w:p>
    <w:p w14:paraId="74CC97F8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预测函数：</w:t>
      </w:r>
    </w:p>
    <w:p w14:paraId="67EF03CC" w14:textId="77777777" w:rsidR="008102D4" w:rsidRPr="008102D4" w:rsidRDefault="008102D4" w:rsidP="008102D4">
      <w:pPr>
        <w:rPr>
          <w:sz w:val="18"/>
          <w:szCs w:val="18"/>
        </w:rPr>
      </w:pPr>
    </w:p>
    <w:p w14:paraId="577188F1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Bagging</w:t>
      </w:r>
      <w:r w:rsidRPr="008102D4">
        <w:rPr>
          <w:rFonts w:hint="eastAsia"/>
          <w:sz w:val="18"/>
          <w:szCs w:val="18"/>
        </w:rPr>
        <w:t>：所有预测函数的权重相等。</w:t>
      </w:r>
    </w:p>
    <w:p w14:paraId="399F6B9B" w14:textId="77777777" w:rsidR="008102D4" w:rsidRPr="008102D4" w:rsidRDefault="008102D4" w:rsidP="008102D4">
      <w:pPr>
        <w:rPr>
          <w:sz w:val="18"/>
          <w:szCs w:val="18"/>
        </w:rPr>
      </w:pPr>
    </w:p>
    <w:p w14:paraId="33EFDBEC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Boosting</w:t>
      </w:r>
      <w:r w:rsidRPr="008102D4">
        <w:rPr>
          <w:rFonts w:hint="eastAsia"/>
          <w:sz w:val="18"/>
          <w:szCs w:val="18"/>
        </w:rPr>
        <w:t>：每个弱分类器都有相应的权重，对于分类误差小的分类器会有更大的权重。</w:t>
      </w:r>
    </w:p>
    <w:p w14:paraId="13D4B292" w14:textId="77777777" w:rsidR="008102D4" w:rsidRPr="008102D4" w:rsidRDefault="008102D4" w:rsidP="008102D4">
      <w:pPr>
        <w:rPr>
          <w:sz w:val="18"/>
          <w:szCs w:val="18"/>
        </w:rPr>
      </w:pPr>
    </w:p>
    <w:p w14:paraId="61D3499A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并行计算：</w:t>
      </w:r>
    </w:p>
    <w:p w14:paraId="01BB8C7D" w14:textId="77777777" w:rsidR="008102D4" w:rsidRPr="008102D4" w:rsidRDefault="008102D4" w:rsidP="008102D4">
      <w:pPr>
        <w:rPr>
          <w:sz w:val="18"/>
          <w:szCs w:val="18"/>
        </w:rPr>
      </w:pPr>
    </w:p>
    <w:p w14:paraId="13094E56" w14:textId="77777777" w:rsidR="008102D4" w:rsidRPr="008102D4" w:rsidRDefault="008102D4" w:rsidP="008102D4">
      <w:pPr>
        <w:rPr>
          <w:rFonts w:hint="eastAsia"/>
          <w:sz w:val="18"/>
          <w:szCs w:val="18"/>
        </w:rPr>
      </w:pPr>
      <w:r w:rsidRPr="008102D4">
        <w:rPr>
          <w:rFonts w:hint="eastAsia"/>
          <w:sz w:val="18"/>
          <w:szCs w:val="18"/>
        </w:rPr>
        <w:t>Bagging</w:t>
      </w:r>
      <w:r w:rsidRPr="008102D4">
        <w:rPr>
          <w:rFonts w:hint="eastAsia"/>
          <w:sz w:val="18"/>
          <w:szCs w:val="18"/>
        </w:rPr>
        <w:t>：各个预测函数可以并行生成</w:t>
      </w:r>
    </w:p>
    <w:p w14:paraId="670EF230" w14:textId="77777777" w:rsidR="008102D4" w:rsidRPr="008102D4" w:rsidRDefault="008102D4" w:rsidP="008102D4">
      <w:pPr>
        <w:rPr>
          <w:sz w:val="18"/>
          <w:szCs w:val="18"/>
        </w:rPr>
      </w:pPr>
    </w:p>
    <w:p w14:paraId="3FDFBB38" w14:textId="436E0E14" w:rsidR="008102D4" w:rsidRPr="008102D4" w:rsidRDefault="008102D4" w:rsidP="008102D4">
      <w:pPr>
        <w:rPr>
          <w:sz w:val="18"/>
          <w:szCs w:val="18"/>
        </w:rPr>
      </w:pPr>
      <w:r w:rsidRPr="008102D4">
        <w:rPr>
          <w:rFonts w:hint="eastAsia"/>
          <w:sz w:val="18"/>
          <w:szCs w:val="18"/>
        </w:rPr>
        <w:t>Boosting</w:t>
      </w:r>
      <w:r w:rsidRPr="008102D4">
        <w:rPr>
          <w:rFonts w:hint="eastAsia"/>
          <w:sz w:val="18"/>
          <w:szCs w:val="18"/>
        </w:rPr>
        <w:t>：各个预测函数只能顺序生成，因为后一个模型参数需要前一轮模型的结果。</w:t>
      </w:r>
    </w:p>
    <w:sectPr w:rsidR="008102D4" w:rsidRPr="008102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00B8"/>
    <w:multiLevelType w:val="hybridMultilevel"/>
    <w:tmpl w:val="9604C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4F74CE"/>
    <w:multiLevelType w:val="hybridMultilevel"/>
    <w:tmpl w:val="87C89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AE1A57"/>
    <w:multiLevelType w:val="hybridMultilevel"/>
    <w:tmpl w:val="702C9F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1574440">
    <w:abstractNumId w:val="0"/>
  </w:num>
  <w:num w:numId="2" w16cid:durableId="337925175">
    <w:abstractNumId w:val="2"/>
  </w:num>
  <w:num w:numId="3" w16cid:durableId="16127408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FkiZmQNLUxMhCSUcpOLW4ODM/D6TAsBYARQYwuCwAAAA="/>
  </w:docVars>
  <w:rsids>
    <w:rsidRoot w:val="00F46AD2"/>
    <w:rsid w:val="00086F07"/>
    <w:rsid w:val="00172737"/>
    <w:rsid w:val="001A3113"/>
    <w:rsid w:val="002A7AF6"/>
    <w:rsid w:val="00316DE3"/>
    <w:rsid w:val="00492293"/>
    <w:rsid w:val="00533C21"/>
    <w:rsid w:val="008102D4"/>
    <w:rsid w:val="00BC6D7E"/>
    <w:rsid w:val="00F46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0D650"/>
  <w15:chartTrackingRefBased/>
  <w15:docId w15:val="{1719524A-FC18-7542-B3F2-295AF0C58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6A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74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3</cp:revision>
  <dcterms:created xsi:type="dcterms:W3CDTF">2022-06-12T02:08:00Z</dcterms:created>
  <dcterms:modified xsi:type="dcterms:W3CDTF">2022-06-12T13:16:00Z</dcterms:modified>
</cp:coreProperties>
</file>